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DB3D03" w14:textId="2078C6AD" w:rsidR="00BF3F79" w:rsidRPr="00BF3F79" w:rsidRDefault="0079620C" w:rsidP="00BF3F79">
      <w:pPr>
        <w:pStyle w:val="NoSpacing"/>
        <w:rPr>
          <w:rFonts w:ascii="Arial" w:hAnsi="Arial" w:cs="Arial"/>
          <w:b/>
          <w:sz w:val="20"/>
          <w:szCs w:val="20"/>
        </w:rPr>
      </w:pPr>
      <w:r w:rsidRPr="0079620C">
        <w:rPr>
          <w:rFonts w:ascii="Arial" w:hAnsi="Arial" w:cs="Arial"/>
          <w:b/>
          <w:sz w:val="20"/>
          <w:szCs w:val="20"/>
        </w:rPr>
        <w:t>Prof. Lanzhuang Chen</w:t>
      </w:r>
    </w:p>
    <w:p w14:paraId="19251059" w14:textId="74D30D72" w:rsidR="00E52660" w:rsidRPr="0001527E" w:rsidRDefault="0079620C" w:rsidP="00BF3F79">
      <w:pPr>
        <w:pStyle w:val="NoSpacing"/>
        <w:rPr>
          <w:rFonts w:ascii="Arial" w:hAnsi="Arial" w:cs="Arial"/>
          <w:sz w:val="20"/>
          <w:szCs w:val="20"/>
        </w:rPr>
      </w:pPr>
      <w:r w:rsidRPr="0079620C">
        <w:rPr>
          <w:rFonts w:ascii="Arial" w:hAnsi="Arial" w:cs="Arial"/>
          <w:sz w:val="20"/>
          <w:szCs w:val="20"/>
        </w:rPr>
        <w:t>Minami Kyushu University, Japan</w:t>
      </w:r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610AE5"/>
    <w:rsid w:val="00676059"/>
    <w:rsid w:val="0069161F"/>
    <w:rsid w:val="006D6365"/>
    <w:rsid w:val="0079620C"/>
    <w:rsid w:val="007F1B86"/>
    <w:rsid w:val="008F3B14"/>
    <w:rsid w:val="00B8525B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11</cp:revision>
  <dcterms:created xsi:type="dcterms:W3CDTF">2025-04-07T07:22:00Z</dcterms:created>
  <dcterms:modified xsi:type="dcterms:W3CDTF">2025-05-20T11:44:00Z</dcterms:modified>
</cp:coreProperties>
</file>